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2DD05" w14:textId="38169738" w:rsidR="0064602E" w:rsidRDefault="0064602E" w:rsidP="0064602E">
      <w:pPr>
        <w:pStyle w:val="Heading1"/>
        <w:jc w:val="center"/>
      </w:pPr>
      <w:r>
        <w:t xml:space="preserve">Task </w:t>
      </w:r>
      <w:r w:rsidR="00D826AF">
        <w:t>C4.2.1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3001"/>
        <w:gridCol w:w="3001"/>
        <w:gridCol w:w="3003"/>
      </w:tblGrid>
      <w:tr w:rsidR="0015456F" w14:paraId="7E9D733C" w14:textId="77777777" w:rsidTr="00E250D4">
        <w:tc>
          <w:tcPr>
            <w:tcW w:w="1666" w:type="pct"/>
            <w:shd w:val="clear" w:color="auto" w:fill="3366FF"/>
          </w:tcPr>
          <w:p w14:paraId="7B64769E" w14:textId="192ADD79" w:rsidR="0015456F" w:rsidRPr="00E250D4" w:rsidRDefault="00037A85">
            <w:pPr>
              <w:rPr>
                <w:b/>
                <w:bCs/>
                <w:color w:val="FFFFFF" w:themeColor="background1"/>
              </w:rPr>
            </w:pPr>
            <w:r w:rsidRPr="00E250D4">
              <w:rPr>
                <w:b/>
                <w:bCs/>
                <w:color w:val="FFFFFF" w:themeColor="background1"/>
              </w:rPr>
              <w:t>Dependency</w:t>
            </w:r>
          </w:p>
        </w:tc>
        <w:tc>
          <w:tcPr>
            <w:tcW w:w="1666" w:type="pct"/>
            <w:shd w:val="clear" w:color="auto" w:fill="3366FF"/>
          </w:tcPr>
          <w:p w14:paraId="5827872E" w14:textId="45442DBC" w:rsidR="0015456F" w:rsidRPr="00E250D4" w:rsidRDefault="00037A85">
            <w:pPr>
              <w:rPr>
                <w:b/>
                <w:bCs/>
                <w:color w:val="FFFFFF" w:themeColor="background1"/>
              </w:rPr>
            </w:pPr>
            <w:proofErr w:type="gramStart"/>
            <w:r w:rsidRPr="00E250D4">
              <w:rPr>
                <w:b/>
                <w:bCs/>
                <w:color w:val="FFFFFF" w:themeColor="background1"/>
              </w:rPr>
              <w:t>Possible(</w:t>
            </w:r>
            <w:proofErr w:type="gramEnd"/>
            <w:r w:rsidRPr="00E250D4">
              <w:rPr>
                <w:b/>
                <w:bCs/>
                <w:color w:val="FFFFFF" w:themeColor="background1"/>
              </w:rPr>
              <w:t>Yes/No)</w:t>
            </w:r>
          </w:p>
        </w:tc>
        <w:tc>
          <w:tcPr>
            <w:tcW w:w="1667" w:type="pct"/>
            <w:shd w:val="clear" w:color="auto" w:fill="3366FF"/>
          </w:tcPr>
          <w:p w14:paraId="7F79CC3E" w14:textId="165B99AE" w:rsidR="0015456F" w:rsidRPr="00E250D4" w:rsidRDefault="00037A85">
            <w:pPr>
              <w:rPr>
                <w:b/>
                <w:bCs/>
                <w:color w:val="FFFFFF" w:themeColor="background1"/>
              </w:rPr>
            </w:pPr>
            <w:r w:rsidRPr="00E250D4">
              <w:rPr>
                <w:b/>
                <w:bCs/>
                <w:color w:val="FFFFFF" w:themeColor="background1"/>
              </w:rPr>
              <w:t>Why/why not?</w:t>
            </w:r>
          </w:p>
        </w:tc>
      </w:tr>
      <w:tr w:rsidR="0015456F" w14:paraId="3F386B57" w14:textId="77777777" w:rsidTr="00F00E0B">
        <w:tc>
          <w:tcPr>
            <w:tcW w:w="1666" w:type="pct"/>
            <w:shd w:val="clear" w:color="auto" w:fill="3366FF"/>
          </w:tcPr>
          <w:p w14:paraId="795AC9CB" w14:textId="58D21EE9" w:rsidR="0015456F" w:rsidRPr="00F00E0B" w:rsidRDefault="00037A85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>A -&gt;</w:t>
            </w:r>
            <w:r w:rsidR="00234B24" w:rsidRPr="00F00E0B">
              <w:rPr>
                <w:b/>
                <w:bCs/>
                <w:color w:val="FFFFFF" w:themeColor="background1"/>
              </w:rPr>
              <w:t xml:space="preserve"> </w:t>
            </w:r>
            <w:r w:rsidRPr="00F00E0B">
              <w:rPr>
                <w:b/>
                <w:bCs/>
                <w:color w:val="FFFFFF" w:themeColor="background1"/>
              </w:rPr>
              <w:t>B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2AFC5A79" w14:textId="74105B63" w:rsidR="0015456F" w:rsidRDefault="00A261A2">
            <w:r>
              <w:t>NO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2E2792D3" w14:textId="36D5B936" w:rsidR="0015456F" w:rsidRDefault="002763B8">
            <w:r>
              <w:t>As there is same value of</w:t>
            </w:r>
            <w:r w:rsidR="00EA105F">
              <w:t xml:space="preserve"> </w:t>
            </w:r>
            <w:r w:rsidR="00CB1F56" w:rsidRPr="00F00E0B">
              <w:rPr>
                <w:b/>
                <w:bCs/>
              </w:rPr>
              <w:t>B</w:t>
            </w:r>
            <w:r>
              <w:t xml:space="preserve"> </w:t>
            </w:r>
            <w:r w:rsidR="00253CA5" w:rsidRPr="00F00E0B">
              <w:rPr>
                <w:b/>
                <w:bCs/>
              </w:rPr>
              <w:t>(</w:t>
            </w:r>
            <w:r w:rsidR="00A52434" w:rsidRPr="00F00E0B">
              <w:rPr>
                <w:b/>
                <w:bCs/>
              </w:rPr>
              <w:t>b2</w:t>
            </w:r>
            <w:r w:rsidR="00253CA5" w:rsidRPr="00F00E0B">
              <w:rPr>
                <w:b/>
                <w:bCs/>
              </w:rPr>
              <w:t>)</w:t>
            </w:r>
            <w:r w:rsidR="00253CA5">
              <w:t xml:space="preserve"> for different values of </w:t>
            </w:r>
            <w:r w:rsidR="00CB1F56" w:rsidRPr="00F00E0B">
              <w:rPr>
                <w:b/>
                <w:bCs/>
              </w:rPr>
              <w:t>A</w:t>
            </w:r>
            <w:r w:rsidR="00EA105F" w:rsidRPr="00F00E0B">
              <w:rPr>
                <w:b/>
                <w:bCs/>
              </w:rPr>
              <w:t xml:space="preserve"> </w:t>
            </w:r>
            <w:r w:rsidR="00253CA5" w:rsidRPr="00F00E0B">
              <w:rPr>
                <w:b/>
                <w:bCs/>
              </w:rPr>
              <w:t>(</w:t>
            </w:r>
            <w:r w:rsidR="00A52434" w:rsidRPr="00F00E0B">
              <w:rPr>
                <w:b/>
                <w:bCs/>
              </w:rPr>
              <w:t>a1, a2</w:t>
            </w:r>
            <w:r w:rsidR="00253CA5" w:rsidRPr="00F00E0B">
              <w:rPr>
                <w:b/>
                <w:bCs/>
              </w:rPr>
              <w:t>).</w:t>
            </w:r>
          </w:p>
        </w:tc>
      </w:tr>
      <w:tr w:rsidR="0015456F" w14:paraId="5893948B" w14:textId="77777777" w:rsidTr="00F00E0B">
        <w:tc>
          <w:tcPr>
            <w:tcW w:w="1666" w:type="pct"/>
            <w:shd w:val="clear" w:color="auto" w:fill="3366FF"/>
          </w:tcPr>
          <w:p w14:paraId="727AB567" w14:textId="0FF8A3BE" w:rsidR="0015456F" w:rsidRPr="00F00E0B" w:rsidRDefault="00234B24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 xml:space="preserve">A </w:t>
            </w:r>
            <w:r w:rsidRPr="00F00E0B">
              <w:rPr>
                <w:b/>
                <w:bCs/>
                <w:color w:val="FFFFFF" w:themeColor="background1"/>
              </w:rPr>
              <w:t>-&gt;</w:t>
            </w:r>
            <w:r w:rsidRPr="00F00E0B">
              <w:rPr>
                <w:b/>
                <w:bCs/>
                <w:color w:val="FFFFFF" w:themeColor="background1"/>
              </w:rPr>
              <w:t xml:space="preserve"> C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688E3796" w14:textId="19C5A364" w:rsidR="0015456F" w:rsidRDefault="00F020A8">
            <w:r>
              <w:t>NO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32F76968" w14:textId="27B4C055" w:rsidR="0015456F" w:rsidRDefault="00CB1F56">
            <w:r>
              <w:t xml:space="preserve">As there is same value of </w:t>
            </w:r>
            <w:r w:rsidR="00EA105F" w:rsidRPr="00F00E0B">
              <w:rPr>
                <w:b/>
                <w:bCs/>
              </w:rPr>
              <w:t xml:space="preserve">C </w:t>
            </w:r>
            <w:r w:rsidRPr="00F00E0B">
              <w:rPr>
                <w:b/>
                <w:bCs/>
              </w:rPr>
              <w:t>(</w:t>
            </w:r>
            <w:r w:rsidR="00A52434" w:rsidRPr="00F00E0B">
              <w:rPr>
                <w:b/>
                <w:bCs/>
              </w:rPr>
              <w:t>c3</w:t>
            </w:r>
            <w:r w:rsidRPr="00F00E0B">
              <w:rPr>
                <w:b/>
                <w:bCs/>
              </w:rPr>
              <w:t>)</w:t>
            </w:r>
            <w:r>
              <w:t xml:space="preserve"> for different values of </w:t>
            </w:r>
            <w:r w:rsidR="00EA105F" w:rsidRPr="00F00E0B">
              <w:rPr>
                <w:b/>
                <w:bCs/>
              </w:rPr>
              <w:t xml:space="preserve">A </w:t>
            </w:r>
            <w:r w:rsidRPr="00F00E0B">
              <w:rPr>
                <w:b/>
                <w:bCs/>
              </w:rPr>
              <w:t>(</w:t>
            </w:r>
            <w:r w:rsidR="00AF151D" w:rsidRPr="00F00E0B">
              <w:rPr>
                <w:b/>
                <w:bCs/>
              </w:rPr>
              <w:t>a1, a2</w:t>
            </w:r>
            <w:r w:rsidRPr="00F00E0B">
              <w:rPr>
                <w:b/>
                <w:bCs/>
              </w:rPr>
              <w:t>).</w:t>
            </w:r>
          </w:p>
        </w:tc>
      </w:tr>
      <w:tr w:rsidR="0015456F" w14:paraId="165BC624" w14:textId="77777777" w:rsidTr="00F00E0B">
        <w:tc>
          <w:tcPr>
            <w:tcW w:w="1666" w:type="pct"/>
            <w:shd w:val="clear" w:color="auto" w:fill="3366FF"/>
          </w:tcPr>
          <w:p w14:paraId="30B68990" w14:textId="50AE745B" w:rsidR="0015456F" w:rsidRPr="00F00E0B" w:rsidRDefault="00234B24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 xml:space="preserve">A </w:t>
            </w:r>
            <w:r w:rsidRPr="00F00E0B">
              <w:rPr>
                <w:b/>
                <w:bCs/>
                <w:color w:val="FFFFFF" w:themeColor="background1"/>
              </w:rPr>
              <w:t>-&gt;</w:t>
            </w:r>
            <w:r w:rsidRPr="00F00E0B">
              <w:rPr>
                <w:b/>
                <w:bCs/>
                <w:color w:val="FFFFFF" w:themeColor="background1"/>
              </w:rPr>
              <w:t xml:space="preserve"> D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65C836D2" w14:textId="078ED4B7" w:rsidR="0015456F" w:rsidRDefault="00F020A8">
            <w:r>
              <w:t>NO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4CEC0A81" w14:textId="49E03D7C" w:rsidR="0015456F" w:rsidRDefault="00CB1F56">
            <w:r>
              <w:t xml:space="preserve">As there is same value of </w:t>
            </w:r>
            <w:r w:rsidR="00EA105F" w:rsidRPr="00955758">
              <w:rPr>
                <w:b/>
                <w:bCs/>
              </w:rPr>
              <w:t xml:space="preserve">D </w:t>
            </w:r>
            <w:r w:rsidRPr="00955758">
              <w:rPr>
                <w:b/>
                <w:bCs/>
              </w:rPr>
              <w:t>(</w:t>
            </w:r>
            <w:r w:rsidR="00724A73" w:rsidRPr="00955758">
              <w:rPr>
                <w:b/>
                <w:bCs/>
              </w:rPr>
              <w:t>d4</w:t>
            </w:r>
            <w:r w:rsidRPr="00955758">
              <w:rPr>
                <w:b/>
                <w:bCs/>
              </w:rPr>
              <w:t xml:space="preserve">) </w:t>
            </w:r>
            <w:r>
              <w:t xml:space="preserve">for different values of </w:t>
            </w:r>
            <w:r w:rsidR="00EA105F" w:rsidRPr="00955758">
              <w:rPr>
                <w:b/>
                <w:bCs/>
              </w:rPr>
              <w:t xml:space="preserve">A </w:t>
            </w:r>
            <w:r w:rsidRPr="00955758">
              <w:rPr>
                <w:b/>
                <w:bCs/>
              </w:rPr>
              <w:t>(</w:t>
            </w:r>
            <w:r w:rsidR="00724A73" w:rsidRPr="00955758">
              <w:rPr>
                <w:b/>
                <w:bCs/>
              </w:rPr>
              <w:t>a2, a3</w:t>
            </w:r>
            <w:r w:rsidRPr="00955758">
              <w:rPr>
                <w:b/>
                <w:bCs/>
              </w:rPr>
              <w:t>)</w:t>
            </w:r>
            <w:r>
              <w:t>.</w:t>
            </w:r>
          </w:p>
        </w:tc>
      </w:tr>
      <w:tr w:rsidR="0015456F" w14:paraId="7C2B7E9F" w14:textId="77777777" w:rsidTr="00F00E0B">
        <w:tc>
          <w:tcPr>
            <w:tcW w:w="1666" w:type="pct"/>
            <w:shd w:val="clear" w:color="auto" w:fill="3366FF"/>
          </w:tcPr>
          <w:p w14:paraId="59CD0D4C" w14:textId="6DD734BC" w:rsidR="0015456F" w:rsidRPr="00F00E0B" w:rsidRDefault="00E32C18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 xml:space="preserve">B </w:t>
            </w:r>
            <w:r w:rsidRPr="00F00E0B">
              <w:rPr>
                <w:b/>
                <w:bCs/>
                <w:color w:val="FFFFFF" w:themeColor="background1"/>
              </w:rPr>
              <w:t>-&gt;</w:t>
            </w:r>
            <w:r w:rsidRPr="00F00E0B">
              <w:rPr>
                <w:b/>
                <w:bCs/>
                <w:color w:val="FFFFFF" w:themeColor="background1"/>
              </w:rPr>
              <w:t xml:space="preserve"> A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2A83FB9F" w14:textId="14D37D51" w:rsidR="0015456F" w:rsidRDefault="00F020A8">
            <w:r>
              <w:t>NO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2458C287" w14:textId="57223D54" w:rsidR="0015456F" w:rsidRDefault="00CB1F56">
            <w:r>
              <w:t xml:space="preserve">As there is same value of </w:t>
            </w:r>
            <w:r w:rsidR="00EA105F" w:rsidRPr="00955758">
              <w:rPr>
                <w:b/>
                <w:bCs/>
              </w:rPr>
              <w:t xml:space="preserve">A </w:t>
            </w:r>
            <w:r w:rsidRPr="00955758">
              <w:rPr>
                <w:b/>
                <w:bCs/>
              </w:rPr>
              <w:t>(</w:t>
            </w:r>
            <w:r w:rsidR="003A1F61" w:rsidRPr="00955758">
              <w:rPr>
                <w:b/>
                <w:bCs/>
              </w:rPr>
              <w:t>a1</w:t>
            </w:r>
            <w:r w:rsidRPr="00955758">
              <w:rPr>
                <w:b/>
                <w:bCs/>
              </w:rPr>
              <w:t>)</w:t>
            </w:r>
            <w:r>
              <w:t xml:space="preserve"> for different values of </w:t>
            </w:r>
            <w:r w:rsidR="00EA105F" w:rsidRPr="00955758">
              <w:rPr>
                <w:b/>
                <w:bCs/>
              </w:rPr>
              <w:t xml:space="preserve">B </w:t>
            </w:r>
            <w:r w:rsidRPr="00955758">
              <w:rPr>
                <w:b/>
                <w:bCs/>
              </w:rPr>
              <w:t>(</w:t>
            </w:r>
            <w:r w:rsidR="003A1F61" w:rsidRPr="00955758">
              <w:rPr>
                <w:b/>
                <w:bCs/>
              </w:rPr>
              <w:t>b1, b2</w:t>
            </w:r>
            <w:r w:rsidRPr="00955758">
              <w:rPr>
                <w:b/>
                <w:bCs/>
              </w:rPr>
              <w:t>)</w:t>
            </w:r>
            <w:r>
              <w:t>.</w:t>
            </w:r>
          </w:p>
        </w:tc>
      </w:tr>
      <w:tr w:rsidR="0015456F" w14:paraId="5390BE06" w14:textId="77777777" w:rsidTr="00F00E0B">
        <w:tc>
          <w:tcPr>
            <w:tcW w:w="1666" w:type="pct"/>
            <w:shd w:val="clear" w:color="auto" w:fill="3366FF"/>
          </w:tcPr>
          <w:p w14:paraId="2BA581D7" w14:textId="06E4F4CC" w:rsidR="0015456F" w:rsidRPr="00F00E0B" w:rsidRDefault="00E32C18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 xml:space="preserve">B </w:t>
            </w:r>
            <w:r w:rsidRPr="00F00E0B">
              <w:rPr>
                <w:b/>
                <w:bCs/>
                <w:color w:val="FFFFFF" w:themeColor="background1"/>
              </w:rPr>
              <w:t>-&gt;</w:t>
            </w:r>
            <w:r w:rsidRPr="00F00E0B">
              <w:rPr>
                <w:b/>
                <w:bCs/>
                <w:color w:val="FFFFFF" w:themeColor="background1"/>
              </w:rPr>
              <w:t xml:space="preserve"> C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0772D420" w14:textId="31B4B5F0" w:rsidR="0015456F" w:rsidRDefault="000D167B">
            <w:r>
              <w:t>YES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5B4079E2" w14:textId="38DC3D7E" w:rsidR="0015456F" w:rsidRDefault="006063FA">
            <w:r>
              <w:t xml:space="preserve">As each element of </w:t>
            </w:r>
            <w:r w:rsidRPr="00282CE9">
              <w:rPr>
                <w:b/>
                <w:bCs/>
              </w:rPr>
              <w:t>C</w:t>
            </w:r>
            <w:r>
              <w:t xml:space="preserve"> can be uniquely identifiable by </w:t>
            </w:r>
            <w:r w:rsidR="00A35933">
              <w:t xml:space="preserve">unique element of </w:t>
            </w:r>
            <w:r w:rsidR="00A35933" w:rsidRPr="00282CE9">
              <w:rPr>
                <w:b/>
                <w:bCs/>
              </w:rPr>
              <w:t>B</w:t>
            </w:r>
            <w:r w:rsidR="00A35933">
              <w:t>.</w:t>
            </w:r>
          </w:p>
        </w:tc>
      </w:tr>
      <w:tr w:rsidR="0015456F" w14:paraId="24E92675" w14:textId="77777777" w:rsidTr="00F00E0B">
        <w:tc>
          <w:tcPr>
            <w:tcW w:w="1666" w:type="pct"/>
            <w:shd w:val="clear" w:color="auto" w:fill="3366FF"/>
          </w:tcPr>
          <w:p w14:paraId="72D6CDBC" w14:textId="625ADBFD" w:rsidR="0015456F" w:rsidRPr="00F00E0B" w:rsidRDefault="00E32C18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 xml:space="preserve">B </w:t>
            </w:r>
            <w:r w:rsidRPr="00F00E0B">
              <w:rPr>
                <w:b/>
                <w:bCs/>
                <w:color w:val="FFFFFF" w:themeColor="background1"/>
              </w:rPr>
              <w:t>-&gt;</w:t>
            </w:r>
            <w:r w:rsidRPr="00F00E0B">
              <w:rPr>
                <w:b/>
                <w:bCs/>
                <w:color w:val="FFFFFF" w:themeColor="background1"/>
              </w:rPr>
              <w:t xml:space="preserve"> D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359F922B" w14:textId="6E4B9E55" w:rsidR="0015456F" w:rsidRDefault="000017A2">
            <w:r>
              <w:t>NO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45B7529D" w14:textId="6A38542F" w:rsidR="0015456F" w:rsidRDefault="00CB1F56">
            <w:r>
              <w:t xml:space="preserve">As there is same value of </w:t>
            </w:r>
            <w:r w:rsidR="00EA105F" w:rsidRPr="00282CE9">
              <w:rPr>
                <w:b/>
                <w:bCs/>
              </w:rPr>
              <w:t xml:space="preserve">D </w:t>
            </w:r>
            <w:r w:rsidRPr="00282CE9">
              <w:rPr>
                <w:b/>
                <w:bCs/>
              </w:rPr>
              <w:t>(</w:t>
            </w:r>
            <w:r w:rsidR="003A1F61" w:rsidRPr="00282CE9">
              <w:rPr>
                <w:b/>
                <w:bCs/>
              </w:rPr>
              <w:t>d4</w:t>
            </w:r>
            <w:r w:rsidRPr="00282CE9">
              <w:rPr>
                <w:b/>
                <w:bCs/>
              </w:rPr>
              <w:t xml:space="preserve">) </w:t>
            </w:r>
            <w:r>
              <w:t xml:space="preserve">for different values of </w:t>
            </w:r>
            <w:r w:rsidR="00EA105F" w:rsidRPr="00282CE9">
              <w:rPr>
                <w:b/>
                <w:bCs/>
              </w:rPr>
              <w:t xml:space="preserve">B </w:t>
            </w:r>
            <w:r w:rsidRPr="00282CE9">
              <w:rPr>
                <w:b/>
                <w:bCs/>
              </w:rPr>
              <w:t>(</w:t>
            </w:r>
            <w:r w:rsidR="009B1B0E" w:rsidRPr="00282CE9">
              <w:rPr>
                <w:b/>
                <w:bCs/>
              </w:rPr>
              <w:t>b2, b3</w:t>
            </w:r>
            <w:r w:rsidRPr="00282CE9">
              <w:rPr>
                <w:b/>
                <w:bCs/>
              </w:rPr>
              <w:t>)</w:t>
            </w:r>
            <w:r>
              <w:t>.</w:t>
            </w:r>
          </w:p>
        </w:tc>
      </w:tr>
      <w:tr w:rsidR="0015456F" w14:paraId="57DECCCD" w14:textId="77777777" w:rsidTr="00F00E0B">
        <w:tc>
          <w:tcPr>
            <w:tcW w:w="1666" w:type="pct"/>
            <w:shd w:val="clear" w:color="auto" w:fill="3366FF"/>
          </w:tcPr>
          <w:p w14:paraId="1F750CAE" w14:textId="2B761155" w:rsidR="0015456F" w:rsidRPr="00F00E0B" w:rsidRDefault="00E32C18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 xml:space="preserve">C </w:t>
            </w:r>
            <w:r w:rsidRPr="00F00E0B">
              <w:rPr>
                <w:b/>
                <w:bCs/>
                <w:color w:val="FFFFFF" w:themeColor="background1"/>
              </w:rPr>
              <w:t>-&gt;</w:t>
            </w:r>
            <w:r w:rsidRPr="00F00E0B">
              <w:rPr>
                <w:b/>
                <w:bCs/>
                <w:color w:val="FFFFFF" w:themeColor="background1"/>
              </w:rPr>
              <w:t xml:space="preserve"> A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68742F33" w14:textId="645FC49A" w:rsidR="0015456F" w:rsidRDefault="009154B9">
            <w:r>
              <w:t>NO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4C439603" w14:textId="7AD1DD60" w:rsidR="0015456F" w:rsidRDefault="00CB1F56">
            <w:r>
              <w:t xml:space="preserve">As there is same value of </w:t>
            </w:r>
            <w:r w:rsidR="00EA105F" w:rsidRPr="00282CE9">
              <w:rPr>
                <w:b/>
                <w:bCs/>
              </w:rPr>
              <w:t xml:space="preserve">A </w:t>
            </w:r>
            <w:r w:rsidRPr="00282CE9">
              <w:rPr>
                <w:b/>
                <w:bCs/>
              </w:rPr>
              <w:t>(</w:t>
            </w:r>
            <w:r w:rsidR="009B1B0E" w:rsidRPr="00282CE9">
              <w:rPr>
                <w:b/>
                <w:bCs/>
              </w:rPr>
              <w:t>a1</w:t>
            </w:r>
            <w:r w:rsidRPr="00282CE9">
              <w:rPr>
                <w:b/>
                <w:bCs/>
              </w:rPr>
              <w:t xml:space="preserve">) </w:t>
            </w:r>
            <w:r>
              <w:t xml:space="preserve">for different values of </w:t>
            </w:r>
            <w:r w:rsidR="00EA105F" w:rsidRPr="00282CE9">
              <w:rPr>
                <w:b/>
                <w:bCs/>
              </w:rPr>
              <w:t xml:space="preserve">C </w:t>
            </w:r>
            <w:r w:rsidRPr="00282CE9">
              <w:rPr>
                <w:b/>
                <w:bCs/>
              </w:rPr>
              <w:t>(</w:t>
            </w:r>
            <w:r w:rsidR="009B1B0E" w:rsidRPr="00282CE9">
              <w:rPr>
                <w:b/>
                <w:bCs/>
              </w:rPr>
              <w:t>c1, c3</w:t>
            </w:r>
            <w:r w:rsidRPr="00282CE9">
              <w:rPr>
                <w:b/>
                <w:bCs/>
              </w:rPr>
              <w:t>)</w:t>
            </w:r>
            <w:r>
              <w:t>.</w:t>
            </w:r>
          </w:p>
        </w:tc>
      </w:tr>
      <w:tr w:rsidR="0015456F" w14:paraId="4B52C53A" w14:textId="77777777" w:rsidTr="00F00E0B">
        <w:tc>
          <w:tcPr>
            <w:tcW w:w="1666" w:type="pct"/>
            <w:shd w:val="clear" w:color="auto" w:fill="3366FF"/>
          </w:tcPr>
          <w:p w14:paraId="1963BAE7" w14:textId="1D2DE2BB" w:rsidR="0015456F" w:rsidRPr="00F00E0B" w:rsidRDefault="00E32C18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 xml:space="preserve">C </w:t>
            </w:r>
            <w:r w:rsidRPr="00F00E0B">
              <w:rPr>
                <w:b/>
                <w:bCs/>
                <w:color w:val="FFFFFF" w:themeColor="background1"/>
              </w:rPr>
              <w:t>-&gt;</w:t>
            </w:r>
            <w:r w:rsidRPr="00F00E0B">
              <w:rPr>
                <w:b/>
                <w:bCs/>
                <w:color w:val="FFFFFF" w:themeColor="background1"/>
              </w:rPr>
              <w:t xml:space="preserve"> B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2205EF02" w14:textId="50241F07" w:rsidR="0015456F" w:rsidRDefault="009154B9">
            <w:r>
              <w:t>YES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58AEF751" w14:textId="36C64F93" w:rsidR="0015456F" w:rsidRDefault="00A35933">
            <w:r>
              <w:t xml:space="preserve">As each element of </w:t>
            </w:r>
            <w:r w:rsidRPr="00282CE9">
              <w:rPr>
                <w:b/>
                <w:bCs/>
              </w:rPr>
              <w:t>B</w:t>
            </w:r>
            <w:r>
              <w:t xml:space="preserve"> can be uniquely identifiable by unique element of </w:t>
            </w:r>
            <w:r w:rsidR="005A2861" w:rsidRPr="00282CE9">
              <w:rPr>
                <w:b/>
                <w:bCs/>
              </w:rPr>
              <w:t>C</w:t>
            </w:r>
            <w:r>
              <w:t>.</w:t>
            </w:r>
          </w:p>
        </w:tc>
      </w:tr>
      <w:tr w:rsidR="0015456F" w14:paraId="6C31A50C" w14:textId="77777777" w:rsidTr="00F00E0B">
        <w:tc>
          <w:tcPr>
            <w:tcW w:w="1666" w:type="pct"/>
            <w:shd w:val="clear" w:color="auto" w:fill="3366FF"/>
          </w:tcPr>
          <w:p w14:paraId="41652400" w14:textId="2FF3CFB7" w:rsidR="0015456F" w:rsidRPr="00F00E0B" w:rsidRDefault="00E32C18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 xml:space="preserve">C </w:t>
            </w:r>
            <w:r w:rsidRPr="00F00E0B">
              <w:rPr>
                <w:b/>
                <w:bCs/>
                <w:color w:val="FFFFFF" w:themeColor="background1"/>
              </w:rPr>
              <w:t>-&gt;</w:t>
            </w:r>
            <w:r w:rsidRPr="00F00E0B">
              <w:rPr>
                <w:b/>
                <w:bCs/>
                <w:color w:val="FFFFFF" w:themeColor="background1"/>
              </w:rPr>
              <w:t xml:space="preserve"> D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6022FD59" w14:textId="38829B27" w:rsidR="0015456F" w:rsidRDefault="009154B9">
            <w:r>
              <w:t>NO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395E2802" w14:textId="5D25B0CD" w:rsidR="0015456F" w:rsidRDefault="00CB1F56">
            <w:r>
              <w:t xml:space="preserve">As there is same value of </w:t>
            </w:r>
            <w:r w:rsidR="00EA105F" w:rsidRPr="00282CE9">
              <w:rPr>
                <w:b/>
                <w:bCs/>
              </w:rPr>
              <w:t xml:space="preserve">D </w:t>
            </w:r>
            <w:r w:rsidRPr="00282CE9">
              <w:rPr>
                <w:b/>
                <w:bCs/>
              </w:rPr>
              <w:t>(</w:t>
            </w:r>
            <w:r w:rsidR="009B1B0E" w:rsidRPr="00282CE9">
              <w:rPr>
                <w:b/>
                <w:bCs/>
              </w:rPr>
              <w:t>d4</w:t>
            </w:r>
            <w:r w:rsidRPr="00282CE9">
              <w:rPr>
                <w:b/>
                <w:bCs/>
              </w:rPr>
              <w:t>)</w:t>
            </w:r>
            <w:r>
              <w:t xml:space="preserve"> for different values of </w:t>
            </w:r>
            <w:r w:rsidR="00EA105F" w:rsidRPr="00282CE9">
              <w:rPr>
                <w:b/>
                <w:bCs/>
              </w:rPr>
              <w:t xml:space="preserve">C </w:t>
            </w:r>
            <w:r w:rsidRPr="00282CE9">
              <w:rPr>
                <w:b/>
                <w:bCs/>
              </w:rPr>
              <w:t>(</w:t>
            </w:r>
            <w:r w:rsidR="0059024A" w:rsidRPr="00282CE9">
              <w:rPr>
                <w:b/>
                <w:bCs/>
              </w:rPr>
              <w:t>c3, c5</w:t>
            </w:r>
            <w:r w:rsidRPr="00282CE9">
              <w:rPr>
                <w:b/>
                <w:bCs/>
              </w:rPr>
              <w:t>)</w:t>
            </w:r>
            <w:r>
              <w:t>.</w:t>
            </w:r>
          </w:p>
        </w:tc>
      </w:tr>
      <w:tr w:rsidR="0015456F" w14:paraId="493BBC1B" w14:textId="77777777" w:rsidTr="00F00E0B">
        <w:tc>
          <w:tcPr>
            <w:tcW w:w="1666" w:type="pct"/>
            <w:shd w:val="clear" w:color="auto" w:fill="3366FF"/>
          </w:tcPr>
          <w:p w14:paraId="4795B2C6" w14:textId="1450C38F" w:rsidR="0015456F" w:rsidRPr="00F00E0B" w:rsidRDefault="00FB7D24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>{A, B}</w:t>
            </w:r>
            <w:r w:rsidR="006E0D84" w:rsidRPr="00F00E0B">
              <w:rPr>
                <w:b/>
                <w:bCs/>
                <w:color w:val="FFFFFF" w:themeColor="background1"/>
              </w:rPr>
              <w:t xml:space="preserve"> </w:t>
            </w:r>
            <w:r w:rsidR="006E0D84" w:rsidRPr="00F00E0B">
              <w:rPr>
                <w:b/>
                <w:bCs/>
                <w:color w:val="FFFFFF" w:themeColor="background1"/>
              </w:rPr>
              <w:t>-&gt;</w:t>
            </w:r>
            <w:r w:rsidR="006E0D84" w:rsidRPr="00F00E0B">
              <w:rPr>
                <w:b/>
                <w:bCs/>
                <w:color w:val="FFFFFF" w:themeColor="background1"/>
              </w:rPr>
              <w:t xml:space="preserve"> C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54F821AE" w14:textId="74D62CA3" w:rsidR="0015456F" w:rsidRDefault="00855AFE">
            <w:r>
              <w:t>YES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4E31028D" w14:textId="1D499BDD" w:rsidR="0015456F" w:rsidRDefault="00A35933">
            <w:r>
              <w:t xml:space="preserve">As each element of </w:t>
            </w:r>
            <w:r w:rsidRPr="00282CE9">
              <w:rPr>
                <w:b/>
                <w:bCs/>
              </w:rPr>
              <w:t>C</w:t>
            </w:r>
            <w:r>
              <w:t xml:space="preserve"> can be uniquely identifiable by unique element of </w:t>
            </w:r>
            <w:r w:rsidR="005A2861" w:rsidRPr="00282CE9">
              <w:rPr>
                <w:b/>
                <w:bCs/>
              </w:rPr>
              <w:t>{A, B}</w:t>
            </w:r>
            <w:r>
              <w:t>.</w:t>
            </w:r>
          </w:p>
        </w:tc>
      </w:tr>
      <w:tr w:rsidR="0015456F" w14:paraId="08FBA573" w14:textId="77777777" w:rsidTr="00F00E0B">
        <w:tc>
          <w:tcPr>
            <w:tcW w:w="1666" w:type="pct"/>
            <w:shd w:val="clear" w:color="auto" w:fill="3366FF"/>
          </w:tcPr>
          <w:p w14:paraId="13AC2C55" w14:textId="18D7731E" w:rsidR="0015456F" w:rsidRPr="00F00E0B" w:rsidRDefault="00FB7D24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>{A, B}</w:t>
            </w:r>
            <w:r w:rsidR="006E0D84" w:rsidRPr="00F00E0B">
              <w:rPr>
                <w:b/>
                <w:bCs/>
                <w:color w:val="FFFFFF" w:themeColor="background1"/>
              </w:rPr>
              <w:t xml:space="preserve"> </w:t>
            </w:r>
            <w:r w:rsidR="006E0D84" w:rsidRPr="00F00E0B">
              <w:rPr>
                <w:b/>
                <w:bCs/>
                <w:color w:val="FFFFFF" w:themeColor="background1"/>
              </w:rPr>
              <w:t>-&gt;</w:t>
            </w:r>
            <w:r w:rsidR="006E0D84" w:rsidRPr="00F00E0B">
              <w:rPr>
                <w:b/>
                <w:bCs/>
                <w:color w:val="FFFFFF" w:themeColor="background1"/>
              </w:rPr>
              <w:t xml:space="preserve"> D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4F2D6828" w14:textId="0CDB2351" w:rsidR="0015456F" w:rsidRDefault="002D08C9">
            <w:r>
              <w:t>YES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1C01B7FA" w14:textId="147D210C" w:rsidR="0015456F" w:rsidRDefault="00A35933">
            <w:r>
              <w:t xml:space="preserve">As each element of </w:t>
            </w:r>
            <w:r w:rsidR="005A2861" w:rsidRPr="00282CE9">
              <w:rPr>
                <w:b/>
                <w:bCs/>
              </w:rPr>
              <w:t>D</w:t>
            </w:r>
            <w:r>
              <w:t xml:space="preserve"> can be uniquely identifiable by unique element of </w:t>
            </w:r>
            <w:r w:rsidR="005A2861" w:rsidRPr="00282CE9">
              <w:rPr>
                <w:b/>
                <w:bCs/>
              </w:rPr>
              <w:t>{A, B}</w:t>
            </w:r>
            <w:r>
              <w:t>.</w:t>
            </w:r>
          </w:p>
        </w:tc>
      </w:tr>
      <w:tr w:rsidR="0015456F" w14:paraId="3209847C" w14:textId="77777777" w:rsidTr="00F00E0B">
        <w:tc>
          <w:tcPr>
            <w:tcW w:w="1666" w:type="pct"/>
            <w:shd w:val="clear" w:color="auto" w:fill="3366FF"/>
          </w:tcPr>
          <w:p w14:paraId="3906E606" w14:textId="35CC0F5F" w:rsidR="0015456F" w:rsidRPr="00F00E0B" w:rsidRDefault="00FB7D24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>{B, C}</w:t>
            </w:r>
            <w:r w:rsidR="006E0D84" w:rsidRPr="00F00E0B">
              <w:rPr>
                <w:b/>
                <w:bCs/>
                <w:color w:val="FFFFFF" w:themeColor="background1"/>
              </w:rPr>
              <w:t xml:space="preserve"> </w:t>
            </w:r>
            <w:r w:rsidR="006E0D84" w:rsidRPr="00F00E0B">
              <w:rPr>
                <w:b/>
                <w:bCs/>
                <w:color w:val="FFFFFF" w:themeColor="background1"/>
              </w:rPr>
              <w:t>-&gt;</w:t>
            </w:r>
            <w:r w:rsidR="006E0D84" w:rsidRPr="00F00E0B">
              <w:rPr>
                <w:b/>
                <w:bCs/>
                <w:color w:val="FFFFFF" w:themeColor="background1"/>
              </w:rPr>
              <w:t xml:space="preserve"> A 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58B34553" w14:textId="231D8EBA" w:rsidR="0015456F" w:rsidRDefault="002D08C9">
            <w:r>
              <w:t>NO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7077767D" w14:textId="40A648A7" w:rsidR="0015456F" w:rsidRDefault="00CB1F56">
            <w:r>
              <w:t xml:space="preserve">As there is same value of </w:t>
            </w:r>
            <w:r w:rsidR="00A85BBE" w:rsidRPr="00FA7FC5">
              <w:rPr>
                <w:b/>
                <w:bCs/>
              </w:rPr>
              <w:t xml:space="preserve">A </w:t>
            </w:r>
            <w:r w:rsidRPr="00FA7FC5">
              <w:rPr>
                <w:b/>
                <w:bCs/>
              </w:rPr>
              <w:t>(</w:t>
            </w:r>
            <w:r w:rsidR="007C3BBC" w:rsidRPr="00FA7FC5">
              <w:rPr>
                <w:b/>
                <w:bCs/>
              </w:rPr>
              <w:t>a1</w:t>
            </w:r>
            <w:r w:rsidRPr="00FA7FC5">
              <w:rPr>
                <w:b/>
                <w:bCs/>
              </w:rPr>
              <w:t>)</w:t>
            </w:r>
            <w:r>
              <w:t xml:space="preserve"> for different values of </w:t>
            </w:r>
            <w:r w:rsidR="00A85BBE" w:rsidRPr="00FA7FC5">
              <w:rPr>
                <w:b/>
                <w:bCs/>
              </w:rPr>
              <w:t xml:space="preserve">{B, </w:t>
            </w:r>
            <w:proofErr w:type="gramStart"/>
            <w:r w:rsidR="00A85BBE" w:rsidRPr="00FA7FC5">
              <w:rPr>
                <w:b/>
                <w:bCs/>
              </w:rPr>
              <w:t>C}</w:t>
            </w:r>
            <w:r w:rsidR="006108BD" w:rsidRPr="00FA7FC5">
              <w:rPr>
                <w:b/>
                <w:bCs/>
              </w:rPr>
              <w:t>(</w:t>
            </w:r>
            <w:proofErr w:type="gramEnd"/>
            <w:r w:rsidR="006108BD" w:rsidRPr="00FA7FC5">
              <w:rPr>
                <w:b/>
                <w:bCs/>
              </w:rPr>
              <w:t>{</w:t>
            </w:r>
            <w:r w:rsidR="00010BC6" w:rsidRPr="00FA7FC5">
              <w:rPr>
                <w:b/>
                <w:bCs/>
              </w:rPr>
              <w:t>b1, c1</w:t>
            </w:r>
            <w:r w:rsidR="006108BD" w:rsidRPr="00FA7FC5">
              <w:rPr>
                <w:b/>
                <w:bCs/>
              </w:rPr>
              <w:t>}</w:t>
            </w:r>
            <w:r w:rsidR="00010BC6" w:rsidRPr="00FA7FC5">
              <w:rPr>
                <w:b/>
                <w:bCs/>
              </w:rPr>
              <w:t>, {b2, c3}</w:t>
            </w:r>
            <w:r w:rsidR="006108BD" w:rsidRPr="00FA7FC5">
              <w:rPr>
                <w:b/>
                <w:bCs/>
              </w:rPr>
              <w:t>)</w:t>
            </w:r>
            <w:r>
              <w:t>.</w:t>
            </w:r>
          </w:p>
        </w:tc>
      </w:tr>
      <w:tr w:rsidR="0015456F" w14:paraId="4737F505" w14:textId="77777777" w:rsidTr="00F00E0B">
        <w:tc>
          <w:tcPr>
            <w:tcW w:w="1666" w:type="pct"/>
            <w:shd w:val="clear" w:color="auto" w:fill="3366FF"/>
          </w:tcPr>
          <w:p w14:paraId="322C5241" w14:textId="0F5D696A" w:rsidR="0015456F" w:rsidRPr="00F00E0B" w:rsidRDefault="00FB7D24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>{B, C}</w:t>
            </w:r>
            <w:r w:rsidR="006E0D84" w:rsidRPr="00F00E0B">
              <w:rPr>
                <w:b/>
                <w:bCs/>
                <w:color w:val="FFFFFF" w:themeColor="background1"/>
              </w:rPr>
              <w:t xml:space="preserve"> </w:t>
            </w:r>
            <w:r w:rsidR="006E0D84" w:rsidRPr="00F00E0B">
              <w:rPr>
                <w:b/>
                <w:bCs/>
                <w:color w:val="FFFFFF" w:themeColor="background1"/>
              </w:rPr>
              <w:t>-&gt;</w:t>
            </w:r>
            <w:r w:rsidR="006E0D84" w:rsidRPr="00F00E0B">
              <w:rPr>
                <w:b/>
                <w:bCs/>
                <w:color w:val="FFFFFF" w:themeColor="background1"/>
              </w:rPr>
              <w:t xml:space="preserve"> D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695C4CD8" w14:textId="578E21AA" w:rsidR="0015456F" w:rsidRDefault="002D08C9">
            <w:r>
              <w:t>NO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14FCF461" w14:textId="76A7BA4F" w:rsidR="0015456F" w:rsidRDefault="00CB1F56">
            <w:r>
              <w:t xml:space="preserve">As there is same value of </w:t>
            </w:r>
            <w:r w:rsidR="00A85BBE" w:rsidRPr="00FA7FC5">
              <w:rPr>
                <w:b/>
                <w:bCs/>
              </w:rPr>
              <w:t xml:space="preserve">D </w:t>
            </w:r>
            <w:r w:rsidRPr="00FA7FC5">
              <w:rPr>
                <w:b/>
                <w:bCs/>
              </w:rPr>
              <w:t>(</w:t>
            </w:r>
            <w:r w:rsidR="00010BC6" w:rsidRPr="00FA7FC5">
              <w:rPr>
                <w:b/>
                <w:bCs/>
              </w:rPr>
              <w:t>d4</w:t>
            </w:r>
            <w:r w:rsidRPr="00FA7FC5">
              <w:rPr>
                <w:b/>
                <w:bCs/>
              </w:rPr>
              <w:t>)</w:t>
            </w:r>
            <w:r>
              <w:t xml:space="preserve"> for different values of </w:t>
            </w:r>
            <w:r w:rsidR="00A85BBE" w:rsidRPr="00FA7FC5">
              <w:rPr>
                <w:b/>
                <w:bCs/>
              </w:rPr>
              <w:t xml:space="preserve">{B, </w:t>
            </w:r>
            <w:proofErr w:type="gramStart"/>
            <w:r w:rsidR="00A85BBE" w:rsidRPr="00FA7FC5">
              <w:rPr>
                <w:b/>
                <w:bCs/>
              </w:rPr>
              <w:t>C}</w:t>
            </w:r>
            <w:r w:rsidRPr="00FA7FC5">
              <w:rPr>
                <w:b/>
                <w:bCs/>
              </w:rPr>
              <w:t>(</w:t>
            </w:r>
            <w:proofErr w:type="gramEnd"/>
            <w:r w:rsidR="00010BC6" w:rsidRPr="00FA7FC5">
              <w:rPr>
                <w:b/>
                <w:bCs/>
              </w:rPr>
              <w:t>{</w:t>
            </w:r>
            <w:r w:rsidR="00FE7AB6" w:rsidRPr="00FA7FC5">
              <w:rPr>
                <w:b/>
                <w:bCs/>
              </w:rPr>
              <w:t>b2,c3</w:t>
            </w:r>
            <w:r w:rsidR="00010BC6" w:rsidRPr="00FA7FC5">
              <w:rPr>
                <w:b/>
                <w:bCs/>
              </w:rPr>
              <w:t>}, {</w:t>
            </w:r>
            <w:r w:rsidR="00EB4E0A" w:rsidRPr="00FA7FC5">
              <w:rPr>
                <w:b/>
                <w:bCs/>
              </w:rPr>
              <w:t>b3,c5</w:t>
            </w:r>
            <w:r w:rsidR="00010BC6" w:rsidRPr="00FA7FC5">
              <w:rPr>
                <w:b/>
                <w:bCs/>
              </w:rPr>
              <w:t>}</w:t>
            </w:r>
            <w:r w:rsidRPr="00FA7FC5">
              <w:rPr>
                <w:b/>
                <w:bCs/>
              </w:rPr>
              <w:t>)</w:t>
            </w:r>
            <w:r>
              <w:t>.</w:t>
            </w:r>
          </w:p>
        </w:tc>
      </w:tr>
      <w:tr w:rsidR="0015456F" w14:paraId="5F00622C" w14:textId="77777777" w:rsidTr="00F00E0B">
        <w:tc>
          <w:tcPr>
            <w:tcW w:w="1666" w:type="pct"/>
            <w:shd w:val="clear" w:color="auto" w:fill="3366FF"/>
          </w:tcPr>
          <w:p w14:paraId="48BF9B1B" w14:textId="1B297DC7" w:rsidR="0015456F" w:rsidRPr="00F00E0B" w:rsidRDefault="00FB7D24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>{</w:t>
            </w:r>
            <w:r w:rsidR="006E0D84" w:rsidRPr="00F00E0B">
              <w:rPr>
                <w:b/>
                <w:bCs/>
                <w:color w:val="FFFFFF" w:themeColor="background1"/>
              </w:rPr>
              <w:t>C, D</w:t>
            </w:r>
            <w:r w:rsidRPr="00F00E0B">
              <w:rPr>
                <w:b/>
                <w:bCs/>
                <w:color w:val="FFFFFF" w:themeColor="background1"/>
              </w:rPr>
              <w:t>}</w:t>
            </w:r>
            <w:r w:rsidR="006E0D84" w:rsidRPr="00F00E0B">
              <w:rPr>
                <w:b/>
                <w:bCs/>
                <w:color w:val="FFFFFF" w:themeColor="background1"/>
              </w:rPr>
              <w:t xml:space="preserve"> </w:t>
            </w:r>
            <w:r w:rsidR="006E0D84" w:rsidRPr="00F00E0B">
              <w:rPr>
                <w:b/>
                <w:bCs/>
                <w:color w:val="FFFFFF" w:themeColor="background1"/>
              </w:rPr>
              <w:t>-&gt;</w:t>
            </w:r>
            <w:r w:rsidR="006E0D84" w:rsidRPr="00F00E0B">
              <w:rPr>
                <w:b/>
                <w:bCs/>
                <w:color w:val="FFFFFF" w:themeColor="background1"/>
              </w:rPr>
              <w:t xml:space="preserve"> </w:t>
            </w:r>
            <w:r w:rsidR="003116A0" w:rsidRPr="00F00E0B">
              <w:rPr>
                <w:b/>
                <w:bCs/>
                <w:color w:val="FFFFFF" w:themeColor="background1"/>
              </w:rPr>
              <w:t>A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79AE2FED" w14:textId="1FB53ACE" w:rsidR="0015456F" w:rsidRDefault="00DB7A62">
            <w:r>
              <w:t>YES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2A717E20" w14:textId="5138646C" w:rsidR="0015456F" w:rsidRDefault="00A35933">
            <w:r>
              <w:t xml:space="preserve">As each element of </w:t>
            </w:r>
            <w:r w:rsidR="000F1E07" w:rsidRPr="00FA7FC5">
              <w:rPr>
                <w:b/>
                <w:bCs/>
              </w:rPr>
              <w:t>A</w:t>
            </w:r>
            <w:r>
              <w:t xml:space="preserve"> can be uniquely identifiable by unique element of </w:t>
            </w:r>
            <w:r w:rsidR="000F1E07" w:rsidRPr="00FA7FC5">
              <w:rPr>
                <w:b/>
                <w:bCs/>
              </w:rPr>
              <w:t>{C, D}</w:t>
            </w:r>
            <w:r>
              <w:t>.</w:t>
            </w:r>
          </w:p>
        </w:tc>
      </w:tr>
      <w:tr w:rsidR="0015456F" w14:paraId="77609A17" w14:textId="77777777" w:rsidTr="00F00E0B">
        <w:tc>
          <w:tcPr>
            <w:tcW w:w="1666" w:type="pct"/>
            <w:shd w:val="clear" w:color="auto" w:fill="3366FF"/>
          </w:tcPr>
          <w:p w14:paraId="2CC315F1" w14:textId="02170328" w:rsidR="0015456F" w:rsidRPr="00F00E0B" w:rsidRDefault="006E0D84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 xml:space="preserve">{C, D} </w:t>
            </w:r>
            <w:r w:rsidRPr="00F00E0B">
              <w:rPr>
                <w:b/>
                <w:bCs/>
                <w:color w:val="FFFFFF" w:themeColor="background1"/>
              </w:rPr>
              <w:t>-&gt;</w:t>
            </w:r>
            <w:r w:rsidR="003116A0" w:rsidRPr="00F00E0B">
              <w:rPr>
                <w:b/>
                <w:bCs/>
                <w:color w:val="FFFFFF" w:themeColor="background1"/>
              </w:rPr>
              <w:t xml:space="preserve"> B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532D7DDD" w14:textId="7AE0A46D" w:rsidR="0015456F" w:rsidRDefault="00C12B28">
            <w:r>
              <w:t>YES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134273C9" w14:textId="5D12764E" w:rsidR="0015456F" w:rsidRDefault="00A35933">
            <w:r>
              <w:t xml:space="preserve">As each element of </w:t>
            </w:r>
            <w:r w:rsidR="000F1E07" w:rsidRPr="00FA7FC5">
              <w:rPr>
                <w:b/>
                <w:bCs/>
              </w:rPr>
              <w:t>B</w:t>
            </w:r>
            <w:r>
              <w:t xml:space="preserve"> can be uniquely identifiable by unique element of </w:t>
            </w:r>
            <w:r w:rsidR="000F1E07" w:rsidRPr="00FA7FC5">
              <w:rPr>
                <w:b/>
                <w:bCs/>
              </w:rPr>
              <w:t>{C, D}</w:t>
            </w:r>
            <w:r>
              <w:t>.</w:t>
            </w:r>
          </w:p>
        </w:tc>
      </w:tr>
      <w:tr w:rsidR="0015456F" w14:paraId="5CE7471D" w14:textId="77777777" w:rsidTr="00F00E0B">
        <w:tc>
          <w:tcPr>
            <w:tcW w:w="1666" w:type="pct"/>
            <w:shd w:val="clear" w:color="auto" w:fill="3366FF"/>
          </w:tcPr>
          <w:p w14:paraId="50046DC6" w14:textId="134D3D45" w:rsidR="0015456F" w:rsidRPr="00F00E0B" w:rsidRDefault="006E0D84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lastRenderedPageBreak/>
              <w:t xml:space="preserve">{A, C} </w:t>
            </w:r>
            <w:r w:rsidRPr="00F00E0B">
              <w:rPr>
                <w:b/>
                <w:bCs/>
                <w:color w:val="FFFFFF" w:themeColor="background1"/>
              </w:rPr>
              <w:t>-&gt;</w:t>
            </w:r>
            <w:r w:rsidR="003116A0" w:rsidRPr="00F00E0B">
              <w:rPr>
                <w:b/>
                <w:bCs/>
                <w:color w:val="FFFFFF" w:themeColor="background1"/>
              </w:rPr>
              <w:t xml:space="preserve"> B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54F423DD" w14:textId="771F79DF" w:rsidR="0015456F" w:rsidRDefault="00C12B28">
            <w:r>
              <w:t>YES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3510B472" w14:textId="250FCC63" w:rsidR="0015456F" w:rsidRDefault="00A35933">
            <w:r>
              <w:t xml:space="preserve">As each element of </w:t>
            </w:r>
            <w:r w:rsidR="00932556" w:rsidRPr="00FA7FC5">
              <w:rPr>
                <w:b/>
                <w:bCs/>
              </w:rPr>
              <w:t>B</w:t>
            </w:r>
            <w:r>
              <w:t xml:space="preserve"> can be uniquely identifiable by unique element of </w:t>
            </w:r>
            <w:r w:rsidR="00932556" w:rsidRPr="00FA7FC5">
              <w:rPr>
                <w:b/>
                <w:bCs/>
              </w:rPr>
              <w:t>{A, C}</w:t>
            </w:r>
            <w:r>
              <w:t>.</w:t>
            </w:r>
          </w:p>
        </w:tc>
      </w:tr>
      <w:tr w:rsidR="006E0D84" w14:paraId="7E1EF9A5" w14:textId="77777777" w:rsidTr="00F00E0B">
        <w:tc>
          <w:tcPr>
            <w:tcW w:w="1666" w:type="pct"/>
            <w:shd w:val="clear" w:color="auto" w:fill="3366FF"/>
          </w:tcPr>
          <w:p w14:paraId="71C97E00" w14:textId="0F148863" w:rsidR="006E0D84" w:rsidRPr="00F00E0B" w:rsidRDefault="006E0D84">
            <w:pPr>
              <w:rPr>
                <w:b/>
                <w:bCs/>
                <w:color w:val="FFFFFF" w:themeColor="background1"/>
              </w:rPr>
            </w:pPr>
            <w:r w:rsidRPr="00F00E0B">
              <w:rPr>
                <w:b/>
                <w:bCs/>
                <w:color w:val="FFFFFF" w:themeColor="background1"/>
              </w:rPr>
              <w:t xml:space="preserve">{A, C} </w:t>
            </w:r>
            <w:r w:rsidRPr="00F00E0B">
              <w:rPr>
                <w:b/>
                <w:bCs/>
                <w:color w:val="FFFFFF" w:themeColor="background1"/>
              </w:rPr>
              <w:t>-&gt;</w:t>
            </w:r>
            <w:r w:rsidR="003116A0" w:rsidRPr="00F00E0B">
              <w:rPr>
                <w:b/>
                <w:bCs/>
                <w:color w:val="FFFFFF" w:themeColor="background1"/>
              </w:rPr>
              <w:t xml:space="preserve"> D</w:t>
            </w:r>
          </w:p>
        </w:tc>
        <w:tc>
          <w:tcPr>
            <w:tcW w:w="1666" w:type="pct"/>
            <w:shd w:val="clear" w:color="auto" w:fill="D9E2F3" w:themeFill="accent1" w:themeFillTint="33"/>
          </w:tcPr>
          <w:p w14:paraId="59F3B5CB" w14:textId="6C1AA1D9" w:rsidR="006E0D84" w:rsidRDefault="00C12B28">
            <w:r>
              <w:t>YES</w:t>
            </w:r>
          </w:p>
        </w:tc>
        <w:tc>
          <w:tcPr>
            <w:tcW w:w="1667" w:type="pct"/>
            <w:shd w:val="clear" w:color="auto" w:fill="D9E2F3" w:themeFill="accent1" w:themeFillTint="33"/>
          </w:tcPr>
          <w:p w14:paraId="759206E2" w14:textId="3466BA6A" w:rsidR="006E0D84" w:rsidRDefault="00A35933">
            <w:r>
              <w:t xml:space="preserve">As each element of </w:t>
            </w:r>
            <w:r w:rsidR="00932556" w:rsidRPr="00FA7FC5">
              <w:rPr>
                <w:b/>
                <w:bCs/>
              </w:rPr>
              <w:t>D</w:t>
            </w:r>
            <w:r>
              <w:t xml:space="preserve"> can be uniquely identifiable by unique element of </w:t>
            </w:r>
            <w:r w:rsidR="00932556" w:rsidRPr="00FA7FC5">
              <w:rPr>
                <w:b/>
                <w:bCs/>
              </w:rPr>
              <w:t>{A, C}</w:t>
            </w:r>
            <w:r>
              <w:t>.</w:t>
            </w:r>
          </w:p>
        </w:tc>
      </w:tr>
    </w:tbl>
    <w:p w14:paraId="10A2C5FC" w14:textId="32BD6DA1" w:rsidR="00026AC8" w:rsidRDefault="00026AC8">
      <w:pPr>
        <w:rPr>
          <w:lang w:val="en-US" w:bidi="gu-IN"/>
        </w:rPr>
      </w:pPr>
      <w:r>
        <w:rPr>
          <w:lang w:val="en-US" w:bidi="gu-IN"/>
        </w:rPr>
        <w:t xml:space="preserve"> </w:t>
      </w:r>
    </w:p>
    <w:p w14:paraId="28238BC3" w14:textId="1DA84584" w:rsidR="00026AC8" w:rsidRPr="00026AC8" w:rsidRDefault="0003180F">
      <w:pPr>
        <w:rPr>
          <w:lang w:val="en-US" w:bidi="gu-IN"/>
        </w:rPr>
      </w:pPr>
      <w:r>
        <w:rPr>
          <w:lang w:val="en-US" w:bidi="gu-IN"/>
        </w:rPr>
        <w:t>we can conclude from this table that</w:t>
      </w:r>
      <w:r w:rsidR="00050640">
        <w:rPr>
          <w:lang w:val="en-US" w:bidi="gu-IN"/>
        </w:rPr>
        <w:t xml:space="preserve">, </w:t>
      </w:r>
      <w:r w:rsidR="00595D51">
        <w:rPr>
          <w:lang w:val="en-US" w:bidi="gu-IN"/>
        </w:rPr>
        <w:t xml:space="preserve">there is no single column that </w:t>
      </w:r>
      <w:r w:rsidR="00B66AB3">
        <w:rPr>
          <w:lang w:val="en-US" w:bidi="gu-IN"/>
        </w:rPr>
        <w:t>can be a primary key</w:t>
      </w:r>
      <w:r w:rsidR="00923DD9">
        <w:rPr>
          <w:lang w:val="en-US" w:bidi="gu-IN"/>
        </w:rPr>
        <w:t>.</w:t>
      </w:r>
      <w:r w:rsidR="00B66AB3">
        <w:rPr>
          <w:lang w:val="en-US" w:bidi="gu-IN"/>
        </w:rPr>
        <w:t xml:space="preserve"> </w:t>
      </w:r>
      <w:r w:rsidR="00923DD9">
        <w:rPr>
          <w:lang w:val="en-US" w:bidi="gu-IN"/>
        </w:rPr>
        <w:t>W</w:t>
      </w:r>
      <w:r w:rsidR="00B66AB3">
        <w:rPr>
          <w:lang w:val="en-US" w:bidi="gu-IN"/>
        </w:rPr>
        <w:t>e need to make com</w:t>
      </w:r>
      <w:r w:rsidR="008018C0">
        <w:rPr>
          <w:lang w:val="en-US" w:bidi="gu-IN"/>
        </w:rPr>
        <w:t>posite key as a primary excluding combination o</w:t>
      </w:r>
      <w:r w:rsidR="00923DD9">
        <w:rPr>
          <w:lang w:val="en-US" w:bidi="gu-IN"/>
        </w:rPr>
        <w:t>f {B, C} as a primary key.</w:t>
      </w:r>
    </w:p>
    <w:sectPr w:rsidR="00026AC8" w:rsidRPr="00026A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1NDE3MrI0NrGwMDdQ0lEKTi0uzszPAykwrAUAocJhtCwAAAA="/>
  </w:docVars>
  <w:rsids>
    <w:rsidRoot w:val="00C24859"/>
    <w:rsid w:val="000017A2"/>
    <w:rsid w:val="00010BC6"/>
    <w:rsid w:val="00012111"/>
    <w:rsid w:val="00026AC8"/>
    <w:rsid w:val="0003180F"/>
    <w:rsid w:val="00037A85"/>
    <w:rsid w:val="00050640"/>
    <w:rsid w:val="000D167B"/>
    <w:rsid w:val="000F1E07"/>
    <w:rsid w:val="0015456F"/>
    <w:rsid w:val="00180CB1"/>
    <w:rsid w:val="00234B24"/>
    <w:rsid w:val="002366BF"/>
    <w:rsid w:val="00253CA5"/>
    <w:rsid w:val="002763B8"/>
    <w:rsid w:val="00282CE9"/>
    <w:rsid w:val="002D08C9"/>
    <w:rsid w:val="003116A0"/>
    <w:rsid w:val="003A1F61"/>
    <w:rsid w:val="004631D6"/>
    <w:rsid w:val="004C6ECE"/>
    <w:rsid w:val="004D05BC"/>
    <w:rsid w:val="004E1D99"/>
    <w:rsid w:val="0059024A"/>
    <w:rsid w:val="00595D51"/>
    <w:rsid w:val="005A2861"/>
    <w:rsid w:val="006063FA"/>
    <w:rsid w:val="006108BD"/>
    <w:rsid w:val="0064602E"/>
    <w:rsid w:val="006E0D84"/>
    <w:rsid w:val="00724A73"/>
    <w:rsid w:val="007552BD"/>
    <w:rsid w:val="00774EBC"/>
    <w:rsid w:val="007A4ECD"/>
    <w:rsid w:val="007C3BBC"/>
    <w:rsid w:val="007D08B4"/>
    <w:rsid w:val="008018C0"/>
    <w:rsid w:val="00855AFE"/>
    <w:rsid w:val="009154B9"/>
    <w:rsid w:val="00923DD9"/>
    <w:rsid w:val="00932556"/>
    <w:rsid w:val="00955758"/>
    <w:rsid w:val="009B1B0E"/>
    <w:rsid w:val="009B766E"/>
    <w:rsid w:val="009F3F7C"/>
    <w:rsid w:val="00A261A2"/>
    <w:rsid w:val="00A35933"/>
    <w:rsid w:val="00A52434"/>
    <w:rsid w:val="00A85BBE"/>
    <w:rsid w:val="00AA1516"/>
    <w:rsid w:val="00AF151D"/>
    <w:rsid w:val="00B66AB3"/>
    <w:rsid w:val="00BA070F"/>
    <w:rsid w:val="00C12B28"/>
    <w:rsid w:val="00C24859"/>
    <w:rsid w:val="00CB1F56"/>
    <w:rsid w:val="00CE1ECB"/>
    <w:rsid w:val="00D05F8C"/>
    <w:rsid w:val="00D22C6D"/>
    <w:rsid w:val="00D826AF"/>
    <w:rsid w:val="00D92003"/>
    <w:rsid w:val="00DA3117"/>
    <w:rsid w:val="00DB7A62"/>
    <w:rsid w:val="00E250D4"/>
    <w:rsid w:val="00E32C18"/>
    <w:rsid w:val="00EA105F"/>
    <w:rsid w:val="00EB4E0A"/>
    <w:rsid w:val="00F00E0B"/>
    <w:rsid w:val="00F01E49"/>
    <w:rsid w:val="00F020A8"/>
    <w:rsid w:val="00F14EC3"/>
    <w:rsid w:val="00F4394F"/>
    <w:rsid w:val="00FA7FC5"/>
    <w:rsid w:val="00FB7D24"/>
    <w:rsid w:val="00FE7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8DEBB"/>
  <w15:chartTrackingRefBased/>
  <w15:docId w15:val="{430789A4-BE43-434C-A1AE-D6DD7D1D1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60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45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4B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460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FD6C055B4E4C4A81013CA2B195AE7B" ma:contentTypeVersion="12" ma:contentTypeDescription="Create a new document." ma:contentTypeScope="" ma:versionID="54cd6f01bcf77f13b77653079387e84f">
  <xsd:schema xmlns:xsd="http://www.w3.org/2001/XMLSchema" xmlns:xs="http://www.w3.org/2001/XMLSchema" xmlns:p="http://schemas.microsoft.com/office/2006/metadata/properties" xmlns:ns3="8e17b88a-a9b9-439e-a424-224efc030c0f" xmlns:ns4="5e9cfe8b-7beb-4037-aa33-9b0cca907f90" targetNamespace="http://schemas.microsoft.com/office/2006/metadata/properties" ma:root="true" ma:fieldsID="58e4a2958c7150283b38ef224aef4a42" ns3:_="" ns4:_="">
    <xsd:import namespace="8e17b88a-a9b9-439e-a424-224efc030c0f"/>
    <xsd:import namespace="5e9cfe8b-7beb-4037-aa33-9b0cca907f9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17b88a-a9b9-439e-a424-224efc030c0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9cfe8b-7beb-4037-aa33-9b0cca907f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4A7A05B-63B8-4E8E-A9B5-E2F81F6676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D3A77D-6103-45E3-BAA9-F413106A44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17b88a-a9b9-439e-a424-224efc030c0f"/>
    <ds:schemaRef ds:uri="5e9cfe8b-7beb-4037-aa33-9b0cca907f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95A40D7-70C5-400F-856E-692DDEDF8F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2</Pages>
  <Words>272</Words>
  <Characters>1477</Characters>
  <Application>Microsoft Office Word</Application>
  <DocSecurity>0</DocSecurity>
  <Lines>147</Lines>
  <Paragraphs>145</Paragraphs>
  <ScaleCrop>false</ScaleCrop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reka Priyadarshani</dc:creator>
  <cp:keywords/>
  <dc:description/>
  <cp:lastModifiedBy>YASHKUMAR PRAGNESHKUMAR MEHTA</cp:lastModifiedBy>
  <cp:revision>74</cp:revision>
  <dcterms:created xsi:type="dcterms:W3CDTF">2020-07-29T07:30:00Z</dcterms:created>
  <dcterms:modified xsi:type="dcterms:W3CDTF">2020-09-02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FD6C055B4E4C4A81013CA2B195AE7B</vt:lpwstr>
  </property>
</Properties>
</file>